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1)</w:t>
      </w:r>
      <w:r>
        <w:t xml:space="preserve"> </w:t>
      </w:r>
      <w:r>
        <w:t xml:space="preserve">๑</w:t>
      </w:r>
      <w:r>
        <w:t xml:space="preserve"> </w:t>
      </w:r>
      <w:r>
        <w:t xml:space="preserve">การคัดลายมือ</w:t>
      </w:r>
      <w:r>
        <w:t xml:space="preserve"> </w:t>
      </w:r>
      <w:r>
        <w:t xml:space="preserve">๑</w:t>
      </w:r>
      <w:r>
        <w:t xml:space="preserve"> </w:t>
      </w:r>
      <w:r>
        <w:t xml:space="preserve">มิ.ย.</w:t>
      </w:r>
      <w:r>
        <w:t xml:space="preserve"> </w:t>
      </w:r>
      <w:r>
        <w:t xml:space="preserve">๖๔</w:t>
      </w:r>
      <w:r>
        <w:t xml:space="preserve"> </w:t>
      </w:r>
      <w:r>
        <w:t xml:space="preserve">มาริก</w:t>
      </w:r>
    </w:p>
    <w:p>
      <w:pPr>
        <w:pStyle w:val="Date"/>
      </w:pPr>
      <w:r>
        <w:t xml:space="preserve">วันพฤหัสบดีที่</w:t>
      </w:r>
      <w:r>
        <w:t xml:space="preserve"> </w:t>
      </w:r>
      <w:r>
        <w:t xml:space="preserve">27</w:t>
      </w:r>
      <w:r>
        <w:t xml:space="preserve"> </w:t>
      </w:r>
      <w:r>
        <w:t xml:space="preserve">มกร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ญาติมิตรและลูกศิษย์ทั่วประเทศ มาฟังคุณครูปรเมษฐกันไว ๆ เอชา เอชา เอชา ช่า ฉ่า ชา หนอยแม่ สวัสดีคุณครูปลายทางและนักเรียนปลายทางทุกคนนะครับ วันนี้พบกันในรายวิชาภาษาไทยกับคุณครูปรเมษฐ</w:t>
      </w:r>
    </w:p>
    <w:p>
      <w:pPr>
        <w:pStyle w:val="BodyText"/>
      </w:pPr>
      <w:r>
        <w:t xml:space="preserve">(ครูคณิตา) ครูคณิตา หนุนอนันต์ ค่ะคุณครูปรเมษฐมีชื่อเล่นไหมคะ</w:t>
      </w:r>
    </w:p>
    <w:p>
      <w:pPr>
        <w:pStyle w:val="BodyText"/>
      </w:pPr>
      <w:r>
        <w:t xml:space="preserve">(ครูปรเมษฐ) มีครับ ชื่อครูอาร์มีนะครับ</w:t>
      </w:r>
    </w:p>
    <w:p>
      <w:pPr>
        <w:pStyle w:val="BodyText"/>
      </w:pPr>
      <w:r>
        <w:t xml:space="preserve">(คุณครูคณิตา) ครูอาร์มีนะครับ</w:t>
      </w:r>
    </w:p>
    <w:p>
      <w:pPr>
        <w:pStyle w:val="BodyText"/>
      </w:pPr>
      <w:r>
        <w:t xml:space="preserve">(คุณครูปรเมษฐ) หรือทั้งคู่เลยก็ได้นะครับ ก็ต้อนรับนักเรียนเข้าสู่บรรยากาศการเปิดเทอมนะครับ การศึกษาไปภาคฤดูร้อนนะครับ นักเรียนได้ไปเที่ยว ได้ไปศึกษาหาความรู้ต่าง ๆ มากมายใช่ไหมครับครูคณิตา</w:t>
      </w:r>
    </w:p>
    <w:p>
      <w:pPr>
        <w:pStyle w:val="BodyText"/>
      </w:pPr>
      <w:r>
        <w:t xml:space="preserve">(ครูคณิตา) ใช่แล้วค่ะ แล้วคุณครูปรเมษฐล่ะคะ ทำกิจกรรมอะไรบ้างคะ</w:t>
      </w:r>
    </w:p>
    <w:p>
      <w:pPr>
        <w:pStyle w:val="BodyText"/>
      </w:pPr>
      <w:r>
        <w:t xml:space="preserve">(ครูปรเมษฐ) สำหรับตัวครูนะครับ ครูก็ได้ไปศึกษาตามรอยสุนทรภู่นะครับ ครูได้ออกไปในทะเล ในท้องทารานี่มันเป็นอย่างไร ก็มีความสุขมากในช่วงปิดเทอม ก็ได้มาถ่ายทอด มาสอน มาให้ความรู้กับนักเรียนในช่วงเปิดเทอมนี้ครับ</w:t>
      </w:r>
    </w:p>
    <w:p>
      <w:pPr>
        <w:pStyle w:val="BodyText"/>
      </w:pPr>
      <w:r>
        <w:t xml:space="preserve">(ครูคณิตา) ส่วนของคุณครูคณิตานะคะ ก็อ่านแต่วรรณกรรมแล้วก็วรรณคดีต่าง ๆ ค่ะ ไม่ได้ไปตามรอยเหมือนครูปรเมษฐค่ะ ครูคณิตานี่ได้อ่านวรรณคดีเรื่องหนึ่งค่ะ เรื่องเสภาขุนช้างขุนแผนมีบทเสภาบทหนึ่งค่ะ อ่านแล้วรู้สึกว่าไม่เข้าใจเป็นอย่างมากเลยค่ะ</w:t>
      </w:r>
    </w:p>
    <w:p>
      <w:pPr>
        <w:pStyle w:val="BodyText"/>
      </w:pPr>
      <w:r>
        <w:t xml:space="preserve">(คุณครูปรเมษฐ) บทอะไรครับ</w:t>
      </w:r>
    </w:p>
    <w:p>
      <w:pPr>
        <w:pStyle w:val="BodyText"/>
      </w:pPr>
      <w:r>
        <w:t xml:space="preserve">(คุณครูคณิตา) บทที่ว่าลูกผู้ชายลายมือนั้นคือยศเจ้าจงอดสำภาครูปรเมษฐ</w:t>
      </w:r>
    </w:p>
    <w:p>
      <w:pPr>
        <w:pStyle w:val="BodyText"/>
      </w:pPr>
      <w:r>
        <w:t xml:space="preserve">(ครูปรเมษฐ) ถ้าให้ตีความนะครูคณิตา ลายมือนั้นคือยศนี่ ก็ในสมัยโบราณนะครับ ผู้ที่จะได้เรียนนี่คือผู้ชายใช่ไหมครับครูคณิตา ตามที่เราศึกษาประวัติศาสตร์นี่ตอนนี้การที่ได้เรียน ก็จะมีความรู้ในการเขียนหนังสือก็จะได้รับราชการ ผู้ชายในสมัยโบราณค่านิยม คือ ต้องเป็นทหารหรือรับราชการนะครับ เป็นค่านิยมของคนโบราณได้ก็ต้องมีความรู้ มีความรู้ได้หรือก็เกี่ยวกับอาชีพการเป็นเสมียนบัญชี การเป็นเสมียนก็ต้องพิมพ์ต้องจดเหมือนกัน เพราะเราไม่มีเครื่องพิมพ์ใช่ไหมครับครูคณิตา ลายมือถือว่าสำคัญมากครับครูคณิตา อันนี้มานี่ถือว่าดีมากเลยครับ</w:t>
      </w:r>
    </w:p>
    <w:p>
      <w:pPr>
        <w:pStyle w:val="BodyText"/>
      </w:pPr>
      <w:r>
        <w:t xml:space="preserve">(คุณครูคณิตา) ทำไมล่ะคะ</w:t>
      </w:r>
    </w:p>
    <w:p>
      <w:pPr>
        <w:pStyle w:val="BodyText"/>
      </w:pPr>
      <w:r>
        <w:t xml:space="preserve">(คุณครูปรเมษฐ) มันสอดคล้องกับเรื่องที่เราจะนำเสนอให้กับเด็ก ๆ ปลายทางวันนี้กันทุกคนเรื่องการคัดลายมือกันเลยครับ นักเรียนก็จะมาศึกษากันในเรื่องของการคัดลายมือนะครับนักเรียนปลายทาง ก่อนที่เราจะเริ่มเรียนกันนะครับ เดี๋ยวเราทำข้อตกลงกันก่อนนะครับ นักเรียนสมุดเล่มหนาหรือสมุดของแต่ละโรงเรียนนะครับ ก็ให้ยึดตามนั้นได้เลยให้ใช้ได้เลย หรือถ้าเกิดไม่มีที่เป็นสมุดของโรงเรียนก็สามารถใช้สมุดอะไรก็ได้นะครับ ที่ชัดเจนเส้นชัดเจน เพราะว่าวิชาภาษาไทยก็จะต้องมีการจดการเขียน เพราะฉะนั้น จึงจะต้องมีสมุดทุกคนนะครับ</w:t>
      </w:r>
    </w:p>
    <w:p>
      <w:pPr>
        <w:pStyle w:val="BodyText"/>
      </w:pPr>
      <w:r>
        <w:t xml:space="preserve">(ครูคณิตา) จุดประสงค์ในการเรียนครั้งนี้มีอะไรบ้างคะครูปรเมษฐ</w:t>
      </w:r>
    </w:p>
    <w:p>
      <w:pPr>
        <w:pStyle w:val="BodyText"/>
      </w:pPr>
      <w:r>
        <w:t xml:space="preserve">(ครูปรเมษฐ) นักเรียนจะต้องบอกหลักการคัดลายมือได้</w:t>
      </w:r>
    </w:p>
    <w:p>
      <w:pPr>
        <w:pStyle w:val="BodyText"/>
      </w:pPr>
      <w:r>
        <w:t xml:space="preserve">(ครูคณิตา) ใช่แล้วค่ะ ในส่วนข้อที่ 2 นะคะ นักเรียนคัดลายมือตัวบรรจงครึ่งบรรทัดได้ค่ะ</w:t>
      </w:r>
    </w:p>
    <w:p>
      <w:pPr>
        <w:pStyle w:val="BodyText"/>
      </w:pPr>
      <w:r>
        <w:t xml:space="preserve">(ครูปรเมษฐ) และสุดท้ายนักเรียนจะต้องมีมารยาทในการเขียน ถือว่าเป็นมารยาทนะครับ วันนี้ครูและครูคณิตามีลายมือมาให้นักเรียนปลายทางได้ดู 2 รูปแบบด้วยกันนะครับ เดี๋ยวไปพิจารณากันเลยทีละรูปแบบนะครับ</w:t>
      </w:r>
    </w:p>
    <w:p>
      <w:pPr>
        <w:pStyle w:val="BodyText"/>
      </w:pPr>
      <w:r>
        <w:t xml:space="preserve">(ครูคณิตา) ค่ะ เดี๋ยวเรามาดูกันนะคะนักเรียนปลายทางนะคะ ลองพิจารณาที่ 1 เลยค่ะ นักเรียนพิจารณาดูว่าลายมือนี้เป็นอย่างไรค่ะ</w:t>
      </w:r>
    </w:p>
    <w:p>
      <w:pPr>
        <w:pStyle w:val="BodyText"/>
      </w:pPr>
      <w:r>
        <w:t xml:space="preserve">(คุณครูปรเมษฐ) อันนี้รูปแบบที่ 1 นักเรียนพิจารณานะครับ ของตัวเองนี่เหมือนแบบไหน เมื่อกี้เห็นรูปแบบลองพิจารณานะ ว่าของตัวเองเหมือนแบบไหน ถ้าฉันเป็นครู ฉันจะมีความสุขทุกวัน เป็นเรื่องจริงนะครับ</w:t>
      </w:r>
    </w:p>
    <w:p>
      <w:pPr>
        <w:pStyle w:val="BodyText"/>
      </w:pPr>
      <w:r>
        <w:t xml:space="preserve">(ครูคณิตา) ใช่แล้วค่ะ ถ้านักเรียนคนไหนฝันอยากเป็นครูนะคะ มาช่วยพัฒนาบุคคลและประเทศชาติได้มากขึ้นนะคะ ต่อไปครูคณิตารูปแบบที่ 2 เราจะครองแผ่นดินโดยธรรม เพื่อประโยชน์สุขของประชาชน ในหลวงรัชกาลที่ 9</w:t>
      </w:r>
    </w:p>
    <w:p>
      <w:pPr>
        <w:pStyle w:val="BodyText"/>
      </w:pPr>
      <w:r>
        <w:t xml:space="preserve">(ครูคณิตา) นะคะ ที่มีตัวบรรจงนะคะ เขียนด้วยด้วยความละเอียดนะคะ แล้วก็แสดงให้เห็นถึงความใส่ใจเป็นอย่างมากเลยค่ะ นักเรียนเห็นทั้ง 2 รูปแบบแล้วนะครับ นักเรียนพิจารณาเลยว่าลายมือของตัวเองเป็นแบบไหน ให้ยกมือตอบกับคุณครูประจำวิชาได้เลยนะครับ ลายมือของนักเรียนปลายทางอยู่ในรูปแบบที่ 1 หรือรูปแบบที่ 2 ยกมือตอบคำถามให้นักเรียนปลายทางได้เลยว่าเป็นแบบไหนครับ</w:t>
      </w:r>
    </w:p>
    <w:p>
      <w:pPr>
        <w:pStyle w:val="BodyText"/>
      </w:pPr>
      <w:r>
        <w:t xml:space="preserve">(คุณครูคณิตา) ถ้าดูจากรูปแบบนะคะ ลายมือนี่ขอยอมรับเลยนะคะ ว่ารูปแบบลายมือของครูคณิตาเป็นรูปแบบที่ 1 ค่ะ แล้วก็รู้สึกว่าไม่พอใจเป็นอย่างมากเลยค่ะครูปรเมษฐ เรามีวิธีการอย่างไรที่จะพัฒนาลายมือของตัวเองให้ดียิ่งขึ้นไหมคะ</w:t>
      </w:r>
    </w:p>
    <w:p>
      <w:pPr>
        <w:pStyle w:val="BodyText"/>
      </w:pPr>
      <w:r>
        <w:t xml:space="preserve">(ครูปรเมษฐ) มีวิธีการแน่นอนครับ ครูคณิตา นักเรียนก็เช่นกันนะครับ ตัวเองนี่ไม่สวยหรือไม่เป็นที่ถูกใจเรามีวิธีการพัฒนาได้นะครับ เราสามารถพัฒนาลายมือให้ดีขึ้นได้ไหมครับนักเรียน ให้นักเรียนปลายทางตอบคำถามกับคุณครู ว่าเราสามารถว่าเรานี่สามารถพัฒนาได้หรือไม่</w:t>
      </w:r>
    </w:p>
    <w:p>
      <w:pPr>
        <w:pStyle w:val="BodyText"/>
      </w:pPr>
      <w:r>
        <w:t xml:space="preserve">(คุณครูคณิตา) พัฒนาได้หรือไม่ได้คะ นักเรียนลองคิดดูนะคะ</w:t>
      </w:r>
    </w:p>
    <w:p>
      <w:pPr>
        <w:pStyle w:val="BodyText"/>
      </w:pPr>
      <w:r>
        <w:t xml:space="preserve">(ครูปรเมษฐ) แล้วครูคณิตาคิดว่าพัฒนาได้ไหมครับ</w:t>
      </w:r>
    </w:p>
    <w:p>
      <w:pPr>
        <w:pStyle w:val="BodyText"/>
      </w:pPr>
      <w:r>
        <w:t xml:space="preserve">(ครูคณิตา) ถ้าความคิดเห็นครูคณิตาของครูคณิตา ครูคณิตาคิดว่าเราสามารถพัฒนาได้ค่ะ ถ้าเรามีความตั้งใจและความพยายามมากค่ะ</w:t>
      </w:r>
    </w:p>
    <w:p>
      <w:pPr>
        <w:pStyle w:val="BodyText"/>
      </w:pPr>
      <w:r>
        <w:t xml:space="preserve">(ครูปรเมษฐ) ถูกต้องครับ การพัฒนาลายมืออยู่ที่ความตั้งใจนะครับ ข้อที่ 2 คำถาม นักเรียนมีวิธีการคัดลายมือให้สวยงามอย่างไร นักเรียนตอบคำถาม ยกมือตอบเลยกับคุณครูปลายทางนะครับ ว่าเราสามารถพัฒนาลายมือของเราแล้วก็คัดให้มันสวยงามได้อย่างไร</w:t>
      </w:r>
    </w:p>
    <w:p>
      <w:pPr>
        <w:pStyle w:val="BodyText"/>
      </w:pPr>
      <w:r>
        <w:t xml:space="preserve">(คุณครูคณิตา) และถ้านักเรียนตอบผิดล่ะคะครูปรเมษฐ</w:t>
      </w:r>
    </w:p>
    <w:p>
      <w:pPr>
        <w:pStyle w:val="BodyText"/>
      </w:pPr>
      <w:r>
        <w:t xml:space="preserve">(ครูปรเมษฐ) ไม่เป็นไร คำถามแบบนี้ คือ การกระตุ้นความคิดนะครับ นักเรียนตอบนี่ก็ถือว่าเป็นความคิดเห็นไม่มีการผิดครับ</w:t>
      </w:r>
    </w:p>
    <w:p>
      <w:pPr>
        <w:pStyle w:val="BodyText"/>
      </w:pPr>
      <w:r>
        <w:t xml:space="preserve">(คุณครูคณิตา) ใช่แล้วค่ะ นักเรียนไม่ต้องกลัวเลยนะคะ ในเรื่องการแสดงความคิดเห็นนักเรียนสามารถแสดงความคิดเห็นได้อย่างเป็นอิสระค่ะ การแสดงความคิดเห็นนั้นไม่มีถูกและไม่มีผิดค่ะ คุณครูปลายทางทุกท่านนี่จะไม่ตำหนินะคะ อาจจะชนะคะ ที่นักเรียนนี่กล้าคิดแล้วก็กล้าแสดงออกค่ะ</w:t>
      </w:r>
    </w:p>
    <w:p>
      <w:pPr>
        <w:pStyle w:val="BodyText"/>
      </w:pPr>
      <w:r>
        <w:t xml:space="preserve">(ครูปรเมษฐ) ใช่แล้วครับครูคณิตา การกล้าแสดงออกนี่เป็นสิ่งสำคัญเป็นคุณธรรมข้อหนึ่งเลยก็ว่าได้ กล้าแสดงออกเป็นเรื่องที่จะต้องทำเป็นอย่างยิ่ง มีวิธีการพัฒนาอย่างไรให้สวยงามล่ะครับ</w:t>
      </w:r>
    </w:p>
    <w:p>
      <w:pPr>
        <w:pStyle w:val="BodyText"/>
      </w:pPr>
      <w:r>
        <w:t xml:space="preserve">(คุณครูคณิตา) หากเป็นครูคณิตานะคะ หมั่นฝึกฝนอยู่ตลอดเวลา ก็คือฝึกเขียนหมั่นฝึกเขียนอยู่ตลอดเวลา เห็นอะไรก็จดบันทึกไว้ตลอดนะคะ</w:t>
      </w:r>
    </w:p>
    <w:p>
      <w:pPr>
        <w:pStyle w:val="BodyText"/>
      </w:pPr>
      <w:r>
        <w:t xml:space="preserve">(คุณครูปรเมษฐ) ครูมีวีดิทัศน์เรื่อง การคัดลายมือ มาให้เด็ก ๆ ได้ชมกันเพื่อที่จะนำองค์ความรู้ที่ได้จากการชมวีดิทัศน์นี่มาใช้จริงนะครับ เด็ก ๆ ปลายทางพร้อมที่จะรับชมวีดิทัศน์กัน…</w:t>
      </w:r>
    </w:p>
    <w:p>
      <w:pPr>
        <w:pStyle w:val="BodyText"/>
      </w:pPr>
      <w:r>
        <w:t xml:space="preserve">(ครูคณิตา) ยังก่อนค่ะครูปรเมษฐ ลืมอะไรไปหรือเปล่า จุดประสงค์เวลาเราชมวีดิทัศน์นี่เราจะต้องมีจุดประสงค์อะไรคะ</w:t>
      </w:r>
    </w:p>
    <w:p>
      <w:pPr>
        <w:pStyle w:val="BodyText"/>
      </w:pPr>
      <w:r>
        <w:t xml:space="preserve">(ครูปรเมษฐ) ถ้าเกิดเราดูแล้วจับใจความไม่ได้ ก็ไม่เกิดผลประโยชน์อะไรเลยใช่ไหมครับครูคณิตา</w:t>
      </w:r>
    </w:p>
    <w:p>
      <w:pPr>
        <w:pStyle w:val="BodyText"/>
      </w:pPr>
      <w:r>
        <w:t xml:space="preserve">(คุณครูคณิตา) ถ้าอย่างนั้นเดี๋ยวเรามาเริ่มต้นชมกันเลยดีกว่าค่ะ</w:t>
      </w:r>
    </w:p>
    <w:p>
      <w:pPr>
        <w:pStyle w:val="BodyText"/>
      </w:pPr>
      <w:r>
        <w:t xml:space="preserve">[เสียงดนตรี] การเขียนและคัดลายมือ</w:t>
      </w:r>
    </w:p>
    <w:p>
      <w:pPr>
        <w:pStyle w:val="BodyText"/>
      </w:pPr>
      <w:r>
        <w:t xml:space="preserve">(บรรยาย) การเขียนและคัดลายมือ สวัสดีค่ะน้อง ๆ วันนี้เราจะมาเรียนเรื่อง การเขียนและคัดลายมือกันนะคะน้อง ๆ อาจสงสัยว่ามานั่งเรียนการเขียนและคัดลายมือกันอยู่อีก ทั้ง ๆ ที่เราก็เคยเรียนกันมาแล้วทุกคน ถ้าน้อง ๆ อยากรู้ตามมาดูพร้อม ๆ กันเลยค่ะ</w:t>
      </w:r>
    </w:p>
    <w:p>
      <w:pPr>
        <w:pStyle w:val="BodyText"/>
      </w:pPr>
      <w:r>
        <w:t xml:space="preserve">(คุณพ่อ) ท็อปตั้งใจเขียนหน่อยสิลูก ดูสิลายมือไม่สวยเลย</w:t>
      </w:r>
    </w:p>
    <w:p>
      <w:pPr>
        <w:pStyle w:val="BodyText"/>
      </w:pPr>
      <w:r>
        <w:t xml:space="preserve">(ท็อป) ไม่เห็นเป็นไรเลยครับ แค่สมุดจดงานเอง</w:t>
      </w:r>
    </w:p>
    <w:p>
      <w:pPr>
        <w:pStyle w:val="BodyText"/>
      </w:pPr>
      <w:r>
        <w:t xml:space="preserve">(คุณพ่อ) ไม่ได้ลูกก็ควรเขียนให้เป็นระเบียบเรียบร้อย ไม่อย่างนั้นจะติดเป็นนิสัยนะลูก</w:t>
      </w:r>
    </w:p>
    <w:p>
      <w:pPr>
        <w:pStyle w:val="BodyText"/>
      </w:pPr>
      <w:r>
        <w:t xml:space="preserve">(คุณพ่อ) ท็อปรู้อะไรไหม การที่เราเขียนเพื่อสื่อสารอะไรให้ผู้อื่นทราบ เราควรเขียนด้วยลายมือที่อ่านง่าย เป็นระเบียบเรียบร้อย แล้วต้องสะอาดด้วยนะครับ</w:t>
      </w:r>
    </w:p>
    <w:p>
      <w:pPr>
        <w:pStyle w:val="BodyText"/>
      </w:pPr>
      <w:r>
        <w:t xml:space="preserve">(ท๊อป) ทำไมละครับพ่อ</w:t>
      </w:r>
    </w:p>
    <w:p>
      <w:pPr>
        <w:pStyle w:val="BodyText"/>
      </w:pPr>
      <w:r>
        <w:t xml:space="preserve">(คุณพ่อ) สบายตาและเกิดความรู้สึกอยากอ่านข้อความที่เราเขียนอย่างไร ทั้งนี้การที่เราเขียนด้วยลายมือที่อ่านง่ายและเป็นระเบียบนั้น จะแสดงให้เราเห็นว่าเราเป็นคนตั้งใจทำงาน</w:t>
      </w:r>
    </w:p>
    <w:p>
      <w:pPr>
        <w:pStyle w:val="BodyText"/>
      </w:pPr>
      <w:r>
        <w:t xml:space="preserve">(ท็อป) จริงหรือครับพ่อ ว่าลายมือของเราจะสื่ออะไรได้มาขนาดนี้</w:t>
      </w:r>
    </w:p>
    <w:p>
      <w:pPr>
        <w:pStyle w:val="BodyText"/>
      </w:pPr>
      <w:r>
        <w:t xml:space="preserve">(คุณพ่อ) ใช่แล้วล่ะ พ่อถึงอยากให้ท๊อปเขียนสวย ๆ อย่างไรล่ะ</w:t>
      </w:r>
    </w:p>
    <w:p>
      <w:pPr>
        <w:pStyle w:val="BodyText"/>
      </w:pPr>
      <w:r>
        <w:t xml:space="preserve">(ท๊อปผมก็ตั้งใจเขียนแล้วนะครับ พ่อก็ยังไม่สวยอยู่ดี</w:t>
      </w:r>
    </w:p>
    <w:p>
      <w:pPr>
        <w:pStyle w:val="BodyText"/>
      </w:pPr>
      <w:r>
        <w:t xml:space="preserve">(คุณพ่อ) การที่เราจะเขียนให้ลายมือสวยได้เราสามารถฝึกฝนได้ ท็อปอยากลายมือสวยไหมล่ะลูก</w:t>
      </w:r>
    </w:p>
    <w:p>
      <w:pPr>
        <w:pStyle w:val="BodyText"/>
      </w:pPr>
      <w:r>
        <w:t xml:space="preserve">(ท๊อป) อยากสิครับพ่อ ผมต้องทำอย่างไรครับ</w:t>
      </w:r>
    </w:p>
    <w:p>
      <w:pPr>
        <w:pStyle w:val="BodyText"/>
      </w:pPr>
      <w:r>
        <w:t xml:space="preserve">(คุณพ่อ) สิ่งแรกเลยท็อปจะต้องมีความตั้งใจก่อนโดยเริ่มจากการฝึกคัดลายมือบ่อย ๆ เริ่มจากการคัดลายมือตัวบรรจงเต็มบรรทัด ตัวบรรจงครึ่งบรรทัด และตัวหวัดแกมบรรจงแค่นี้เองหรือครับพ่อ</w:t>
      </w:r>
    </w:p>
    <w:p>
      <w:pPr>
        <w:pStyle w:val="BodyText"/>
      </w:pPr>
      <w:r>
        <w:t xml:space="preserve">(คุณพ่อ) ใช่ลูกแค่นี้เองเหรอครับพ่อตัวให้ถูกวิธีด้วยนะลูก ถึงจะได้ผลถ้าอย่างนั้นวิธีปฏิบัติมีอะไรบ้างหรือครับพ่อ</w:t>
      </w:r>
    </w:p>
    <w:p>
      <w:pPr>
        <w:pStyle w:val="BodyText"/>
      </w:pPr>
      <w:r>
        <w:t xml:space="preserve">(คุณพ่อ) ค่อย ๆ บอกทีละขั้นตอน ท๊อปค่อย ๆ ฟังและทำตามด้วยล่ะ</w:t>
      </w:r>
    </w:p>
    <w:p>
      <w:pPr>
        <w:pStyle w:val="BodyText"/>
      </w:pPr>
      <w:r>
        <w:t xml:space="preserve">(ท็อป) ได้เลยครับ</w:t>
      </w:r>
    </w:p>
    <w:p>
      <w:pPr>
        <w:pStyle w:val="BodyText"/>
      </w:pPr>
      <w:r>
        <w:t xml:space="preserve">(คุณพ่อ) วิธีการคัดลายมือมีวิธีการดังนี้ วางสมุดหรือกระดาษที่จะเขียนให้ตั้งตรงจับปากกาหรือดินสอให้ถูกต้อง มีสมาธิในการเขียน นั่งตัวตรงก้มเพียงเล็กน้อย เขียนตัวอักษรให้ตรงและมีความสูงเป็นมาตรฐาน หรือครึ่งบรรทัดจัดช่องไฟให้พอดีสวยงาม ไม่ห่างหรือชิดเกินไป เขียนตัวอักษรได้มาตรฐานตัวอักษรไทย ลักษณะหัวกลม ตัวมน เขียนพยัญชนะ, สระ, วรรณยุกต์ ต่าง ๆ ถูกต้องตรงตามตำแหน่ง ท็อปรู้อะไรไหมการคัดลายมือนั้นมีประโยชน์มากนะลูก</w:t>
      </w:r>
    </w:p>
    <w:p>
      <w:pPr>
        <w:pStyle w:val="BodyText"/>
      </w:pPr>
      <w:r>
        <w:t xml:space="preserve">(ท็อป) เอ๊ะ นอกจากทำให้อ่านง่ายสบายตายังมีประโยชน์อะไรอีกหรือครับพ่อ</w:t>
      </w:r>
    </w:p>
    <w:p>
      <w:pPr>
        <w:pStyle w:val="BodyText"/>
      </w:pPr>
      <w:r>
        <w:t xml:space="preserve">(คุณพ่อ) พ่อจะบอกแล้วกันนะลูก ข้อแรก เพื่อให้เรารู้จักสังเกตและวิเคราะห์ตัวหนังสือ ต่อมาเพื่อฝึกการคัดสู่การเขียนคล่อง และนำการเขียนสื่อความคิด ความต้องการของตนเองเพื่อฝึกความมีสมาธิให้ยาวนาน เสริมสร้างลักษณะนิสัยในการปฏิบัติงานให้เรียบร้อย เสมอต้นเสมอปลาย และเพื่อเป็นการฝึกวินัยให้กับตนเอง เมื่อคัดสวยก็จะเกิดความภาคภูมิ และได้รับคำชมจากผู้อ่าน</w:t>
      </w:r>
    </w:p>
    <w:p>
      <w:pPr>
        <w:pStyle w:val="BodyText"/>
      </w:pPr>
      <w:r>
        <w:t xml:space="preserve">(ท็อป)อย่างนี้นี่เอง</w:t>
      </w:r>
    </w:p>
    <w:p>
      <w:pPr>
        <w:pStyle w:val="BodyText"/>
      </w:pPr>
      <w:r>
        <w:t xml:space="preserve">(คุณพ่อ) เมื่อรู้ถึงวิธีและประโยชน์ของการคัดลายมือแล้ว ท็อปต้องนำไปฝึกฝนและผมจะตั้งใจคัดเลยครับ เพื่อจะได้มีลายมือที่สวยเหมือนเพื่อนคนอื่น</w:t>
      </w:r>
    </w:p>
    <w:p>
      <w:pPr>
        <w:pStyle w:val="BodyText"/>
      </w:pPr>
      <w:r>
        <w:t xml:space="preserve">(คุณพ่อ) ดีมากลูก</w:t>
      </w:r>
    </w:p>
    <w:p>
      <w:pPr>
        <w:pStyle w:val="BodyText"/>
      </w:pPr>
      <w:r>
        <w:t xml:space="preserve">(บรรยาย) ตอนนี้ก็หมดเวลาลงแล้ว น้อง ๆ อย่าลืมนำความรู้ที่ได้เรียนในวันนี้ไปปฏิบัติด้วย น้อง ๆ จะได้มีลายมือที่เรียบร้อยและเป็นระเบียบกันทุกคน สวัสดีค่ะ</w:t>
      </w:r>
    </w:p>
    <w:p>
      <w:pPr>
        <w:pStyle w:val="BodyText"/>
      </w:pPr>
      <w:r>
        <w:t xml:space="preserve">[เสียงดนตรี]</w:t>
      </w:r>
    </w:p>
    <w:p>
      <w:pPr>
        <w:pStyle w:val="BodyText"/>
      </w:pPr>
      <w:r>
        <w:t xml:space="preserve">[เสียงปรบมือ]</w:t>
      </w:r>
    </w:p>
    <w:p>
      <w:pPr>
        <w:pStyle w:val="BodyText"/>
      </w:pPr>
      <w:r>
        <w:t xml:space="preserve">(คุณครูคณิตา) คุณครูปรเมษฐคะ หลังจากที่เรานี่ชมวีดิทัศน์เสร็จแล้ว ทำไมเราจึงต้องปรบมือด้วยคะ</w:t>
      </w:r>
    </w:p>
    <w:p>
      <w:pPr>
        <w:pStyle w:val="BodyText"/>
      </w:pPr>
      <w:r>
        <w:t xml:space="preserve">(ครูปรเมษฐ) การปรบมือถือว่าเป็นมารยาทการชมการดูอย่างหนึ่งครับ ต้องปรบมือ นักเรียนก็เช่นเดียวกันนะครับ ถ้าคาบต่อไป ชั่วโมงต่อไปนี่ ครูทั้ง 2 คนมีวีดิทัศน์มาให้นักเรียนชม เมื่อชมเสร็จแล้วก็จะต้องปรบมือ เพื่อถือว่าเป็นมารยาทให้เกียรติกับผู้ที่ผลิตวีดิทัศน์นี้ขึ้นมาครับ</w:t>
      </w:r>
    </w:p>
    <w:p>
      <w:pPr>
        <w:pStyle w:val="BodyText"/>
      </w:pPr>
      <w:r>
        <w:t xml:space="preserve">(คุณครูคณิตา) นักเรียนปลายทางอย่าลืมนะคะ หลังจากชมวีดิทัศน์เสร็จแล้ว เราจะต้องปรบมือด้วยนะคะ เป็นสื่อวีดิทัศน์นะคะ เป็นสื่อวีดิทัศน์นะคะ เรานี่จะขอขอบคุณสื่อวีดิทัศน์เรื่อง การเขียนและการคัดลายมือภาษาไทย ป. 6 ค่ะ เผยแพร่โดยครูโอ๋ สื่อการเรียนการสอนนะคะ นักเรียนสามารถที่จะเข้าไปศึกษาค้นคว้าเพิ่มเติมได้นะคะ นักเรียนได้หลักการคัดลายมืออย่างไรบ้างคะ ยกมือตอบคำถามให้คุณครูปลายทางได้เลยค่ะ</w:t>
      </w:r>
    </w:p>
    <w:p>
      <w:pPr>
        <w:pStyle w:val="BodyText"/>
      </w:pPr>
      <w:r>
        <w:t xml:space="preserve">(ครูปรเมษฐ) จากที่เราได้บอกว่าการชมวีดิทัศน์ เชื่อว่าเด็กปลายทางทุกคนจะตั้งใจดูแล้วก็จับใจความสำคัญและตอบคำถามเกี่ยวกับการคัดลายมือได้อย่างแน่นอนครับ</w:t>
      </w:r>
    </w:p>
    <w:p>
      <w:pPr>
        <w:pStyle w:val="BodyText"/>
      </w:pPr>
      <w:r>
        <w:t xml:space="preserve">(ครูคณิตา) ค่ะ คราวนี้นะคะเดี๋ยวเรามาทวนหลักการคัดลายมือกันดีกว่า วันนี้มีอะไรพิเศษไหมคะครูปรเมษฐ</w:t>
      </w:r>
    </w:p>
    <w:p>
      <w:pPr>
        <w:pStyle w:val="BodyText"/>
      </w:pPr>
      <w:r>
        <w:t xml:space="preserve">(ครูปรเมษฐ) วันนี้ไม่ใช่แต่เรา 2 คนนะครับ และนักเรียนปลายทาง รวมถึงคุณครูปลายทางนะครับ วันนี้ครูได้รับเกียรติครูทั้ง 2 คนได้รับเกียรติ มีวิทยากรมาคัดให้นะครับ มาคัดลายมือให้ก็คือคุณครูปิยรัตน์ หนูรัตน์ ครูสอนวิชานาฎศิลป์ ชั้น ป. 6 ครูมีลายมือที่สวยงามสามารถเป็นแบบอย่างให้กับนักเรียนปลายทางได้ เดี๋ยวเราไปพบกับวิทยากรกันเลยนะครับ นักเรียนปลายทางครับ ครูในการสาธิตคัดลายมือ เดี๋ยวให้นักเรียนทำตามคุณครูไปพร้อม ๆ กันเลยนะครับ</w:t>
      </w:r>
    </w:p>
    <w:p>
      <w:pPr>
        <w:pStyle w:val="BodyText"/>
      </w:pPr>
      <w:r>
        <w:t xml:space="preserve">(คุณครูคณิตา) หลักการคัดลายมือ 1. นั่งตัวตรงเขียนด้วยมือขวา มือซ้ายวางบนกระดาษวางบนโต๊ะ สายตาห่างจากกระดาษประมาณ 1 ฟุตค่ะ</w:t>
      </w:r>
    </w:p>
    <w:p>
      <w:pPr>
        <w:pStyle w:val="BodyText"/>
      </w:pPr>
      <w:r>
        <w:t xml:space="preserve">(คุณครูปรเมษฐ) คุณครูปิยะณัฐจะสาธิตให้นักเรียนทำตามครูเพิ่มเติมนะครับ โต๊ะนักเรียนมีที่พักเท้านะครับ ให้นักเรียนนั่งตัวตรงนะครับ อย่างเช่น ครูปิยะณัฐนี่ ถ้ามีที่พักเท้าวางบนที่พักเท้าจะทำให้ท่าสง่าผ่าเผยมากถ้าไม่มีก็วางกับพื้น หน้าก้มลงเล็กน้อยนะครับ อย่างนี้นะครับ แล้วการจับปากกนะครับ จับอย่างไร จับอย่างไรกันครับนักเรียนปลายทาง คุณครูปิยะณัฐครับ ลองสาธิตให้นักเรียนดูหน่อยครับ เริ่มจากจับปากกาขึ้น ใช้นิ้วหัวแม่มือกับนิ้วชี้ในการจับนะครับ จับแล้วก็เอานิ้วกลางเป็นฐานในการรองปากกานะครับ นิ้วนางกับนิ้วก้อยใช้เป็นฐานในการรองนิ้วกลางในการเขียนนะครับ จะทำให้การเขียนสวยงามนะครับ คุณครูคณิตาคิดว่าการจับปากกามีผลไหมครับ</w:t>
      </w:r>
    </w:p>
    <w:p>
      <w:pPr>
        <w:pStyle w:val="BodyText"/>
      </w:pPr>
      <w:r>
        <w:t xml:space="preserve">(คุณครูคณิตา) มีผลค่ะ เนื่องจากการจับปากกาที่ถูกต้อง ก็คือจะทำให้ฝึกกล้ามเนื้อมือให้มากยิ่งขึ้นค่ะ</w:t>
      </w:r>
    </w:p>
    <w:p>
      <w:pPr>
        <w:pStyle w:val="BodyText"/>
      </w:pPr>
      <w:r>
        <w:t xml:space="preserve">(คุณครูปรเมษฐ) อันนี้คือการจับแบบที่ถูกต้องนะครับ ครูเชื่อว่านักเรียนหลายคนจับไม่ถูก จับแบบคุณครู เริ่มใหม่ครับ เริ่มจับใหม่ขั้นแรกเลยหยิบปากกาขึ้นมา ในการเหมือนคีบมันไว้นะครับ แล้วก็ใช้นิ้วกลางนะครับ ในการรองแบบนี้นะครับ ครูปิยะณัฐลองสาธิตแบบทีที่ไม่ถูกต้องว่าเป็นอย่างไรบ้างครับ แบบนี้ใช่ไม่ได้นะครับ เขียนได้จริงแต่เส้นลายมือจะไม่สวยนะครับ อีกสักแบบสิครับคุณครู บางคนก็จับนี่ก็ผิดนะครับ</w:t>
      </w:r>
    </w:p>
    <w:p>
      <w:pPr>
        <w:pStyle w:val="BodyText"/>
      </w:pPr>
      <w:r>
        <w:t xml:space="preserve">(คุณครูคณิตา) เอาล่ะค่ะ ต่อมานะคะ เรามาดูวิธีการเขียนตัวอักษรที่ถูกต้องกันดีกว่าค่ะ โดยวิธีการเขียนให้ถูกสัดส่วนค่ะ โดยตัวอักษรนะคะ จะเริ่มเขียนจากหัวก่อนค่ะ ซึ่งตัวอักษรในภาษาไทยจะมีอยู่ 2 แบบด้วยกัน คือ 1.แบบหัวกลม และแบบหัวเหลี่ยมใช่ไหมครับครูปรเมษฐ</w:t>
      </w:r>
    </w:p>
    <w:p>
      <w:pPr>
        <w:pStyle w:val="BodyText"/>
      </w:pPr>
      <w:r>
        <w:t xml:space="preserve">(ครูคณิตา) ใช่แล้วค่ะ</w:t>
      </w:r>
    </w:p>
    <w:p>
      <w:pPr>
        <w:pStyle w:val="BodyText"/>
      </w:pPr>
      <w:r>
        <w:t xml:space="preserve">(ครูปรเมษฐ) ตามกระทรวงศึกษาธิการนะครับ ใช้ในการประกวดคัดลายมือก็จะใช้แบบกระทรวงศึกษาธิการ นักเรียนลองสังเกต นักเรียนปลายทางลองสังเกตหัวกลมตัวมน สังเกตนะครับ หัวตัวจะกลมมน เลยเรียกแบบหัวกลม ตามกระทรวงศึกษาธิการนะครับ</w:t>
      </w:r>
    </w:p>
    <w:p>
      <w:pPr>
        <w:pStyle w:val="BodyText"/>
      </w:pPr>
      <w:r>
        <w:t xml:space="preserve">(ครูคณิตา) ค่ะ ต่อมาเรามาดูรูปแบบที่ 2 นะคะ</w:t>
      </w:r>
    </w:p>
    <w:p>
      <w:pPr>
        <w:pStyle w:val="BodyText"/>
      </w:pPr>
      <w:r>
        <w:t xml:space="preserve">(คุณครูปรเมษฐ) รูปแบบหัวเหลี่ยม หรือตัวอาลักษณ์นี่จะมีเหลี่ยม การวางหัวการลากเส้นนี่จะแสดงถึงความงดงามอ่อยช่อยนะครับ แบบอาลักษณ์นี่จะใช้การเขียนที่เกี่ยวกับพิธีการต่าง ๆ ก็จะเขียนด้วยตัวอาลักษณ์โบราณนี่ จะให้แบบอาลักษณ์นะครับ ซึ่งลายมือจะสวยงามนะครับ ใช้ตัวเขียนที่สวยงามมาก แล้วคุณครูคณิตาจะให้นะเรียนคัดแบบไหน</w:t>
      </w:r>
    </w:p>
    <w:p>
      <w:pPr>
        <w:pStyle w:val="BodyText"/>
      </w:pPr>
      <w:r>
        <w:t xml:space="preserve">(คุณครูคณิตา) เราจะให้นักเรียนเขียนแบบกระทรวงศึกษาธิการหรือว่าแบบหัวกลมค่ะ เอาล่ะค่ะ หลังจากที่นักเรียนได้เรียนรูปแบบของตัวอักษรไปแล้วนะคะ คราวนี้ค่ะข้อที่ 4 ค่ะ นักเรียนจะต้อง… วรรณยุกต์ตามตำแหน่งให้ถูกต้องค่ะ สระทุกตัวนี่จะมีตำแหน่งมันสัมพันธ์กับพยัญชนะค่ะ</w:t>
      </w:r>
    </w:p>
    <w:p>
      <w:pPr>
        <w:pStyle w:val="BodyText"/>
      </w:pPr>
      <w:r>
        <w:t xml:space="preserve">(คุณครูปรเมษฐ) การวางสระ วรรณยุกต์ที่ถูกต้องนี้สำคัญมาก เพราะว่าให้แสดงออกถึงความสวยงามของลายมือต้องพอดี สม่ำเสมอ วันนี้นะครับ คุณครูปิยะณัฐจะคัดคำว่า</w:t>
      </w:r>
      <w:r>
        <w:t xml:space="preserve"> </w:t>
      </w:r>
      <w:r>
        <w:t xml:space="preserve">“</w:t>
      </w:r>
      <w:r>
        <w:t xml:space="preserve">เกื้อหนุน</w:t>
      </w:r>
      <w:r>
        <w:t xml:space="preserve">”</w:t>
      </w:r>
      <w:r>
        <w:t xml:space="preserve"> </w:t>
      </w:r>
      <w:r>
        <w:t xml:space="preserve">นักเรียนคัดไปพร้อมกับคุณครูเลยนะครับ ควรจะนำไปใช้ในชีวิตประจำวันนะครับ การเกลื้อหนุนเป็นสิ่งที่ดีนะครับ เราต้องมีน้ำใจซึ่งกันและกัน เราต้องรู้จักแบ่งปันกันและเราจะอยู่ร่วมกันในสังคมอย่างมีความสุขนะครับ ก็จะเริ่มจากสระเอ ก. ไก่ แล้วก็ใส่สระ เอือเป็นคำว่า</w:t>
      </w:r>
      <w:r>
        <w:t xml:space="preserve"> </w:t>
      </w:r>
      <w:r>
        <w:t xml:space="preserve">“</w:t>
      </w:r>
      <w:r>
        <w:t xml:space="preserve">เกือ</w:t>
      </w:r>
      <w:r>
        <w:t xml:space="preserve">”</w:t>
      </w:r>
      <w:r>
        <w:t xml:space="preserve"> </w:t>
      </w:r>
      <w:r>
        <w:t xml:space="preserve">ก่อน ถึงจะเติมวรรณยุคไม้โทนะครับ</w:t>
      </w:r>
      <w:r>
        <w:t xml:space="preserve"> </w:t>
      </w:r>
      <w:r>
        <w:t xml:space="preserve">“</w:t>
      </w:r>
      <w:r>
        <w:t xml:space="preserve">เกื้อ</w:t>
      </w:r>
      <w:r>
        <w:t xml:space="preserve">”</w:t>
      </w:r>
      <w:r>
        <w:t xml:space="preserve"> </w:t>
      </w:r>
      <w:r>
        <w:t xml:space="preserve">นะครับ นักเรียนตั้งใจคัดนะครับ เขียนให้ถูกต้องนะครับ ก. ไก่ สระเอือ</w:t>
      </w:r>
      <w:r>
        <w:t xml:space="preserve"> </w:t>
      </w:r>
      <w:r>
        <w:t xml:space="preserve">“</w:t>
      </w:r>
      <w:r>
        <w:t xml:space="preserve">เกื้อ</w:t>
      </w:r>
      <w:r>
        <w:t xml:space="preserve">”</w:t>
      </w:r>
      <w:r>
        <w:t xml:space="preserve"> </w:t>
      </w:r>
      <w:r>
        <w:t xml:space="preserve">นะครับ หนุน เรียบร้อยแล้วนะครับ นักเรียนปลายทางก็น่าจะเรียบร้อยแล้วนะครับ ช่องไฟสำคัญมากนะครับ คุณครูปิยะณัฐวางตัวอักษรสม่ำเสมอเห็นช่องไฟสวยงาม นักเรียนก็ต้องทำเช่นเดียวกันนะครับ เกื้อหนุน</w:t>
      </w:r>
    </w:p>
    <w:p>
      <w:pPr>
        <w:pStyle w:val="BodyText"/>
      </w:pPr>
      <w:r>
        <w:t xml:space="preserve">(ครูคณิตา) ข้อที่ 5 คือ การเขียนตัวอักษรที่มีเชิงหรือมีความสูง จะต้องเขียนครึ่งหนึ่งต้องตัวอักษรหรือด้านล่างตัวอักษรเป็นอย่างไรคะครูปรเมษฐ</w:t>
      </w:r>
    </w:p>
    <w:p>
      <w:pPr>
        <w:pStyle w:val="BodyText"/>
      </w:pPr>
      <w:r>
        <w:t xml:space="preserve">(ครูปรเมษฐ) เด็กนักเรียนปลายทางครับหรือมีความสูง ตัวอักษรที่มีเชิงมีตัวอะไรบ้าง นักเรียน 1. คือ ฎ. ชฎา, ฏ. ปฏัก, ฐ. ฐาน ส่วนที่มีความสูงก็อย่างเช่น ป. ปลา, ฟ. ฟัน, ฝ. ฝา นี่คือที่มีความสูง เดี๋ยวคุณครูปิยะณัฐจะคัดตัวที่มีเชิงให้ดูก่อน เขียนตัว ฐ. ฐาน นะครับ ตัว ฐ. ฐาน คือ ตัวที่มีเชิงนะครับ เขียนคล้าย ๆ กับ ร. เรือ นะครับ แล้วก็ขึ้นไปส่วนหาง เขาเรียกว่าหางซ้อนนะครับ อันนี้คือตัวเชิงของ ฐ. ฐาน นะครับ หยักหนึ่งหยักขมวดหยัก 1 หยัก ขมวดปลาย ต่อไปตัว ป. ปลา ครูปิยะณัฐครับ เดี๋ยวเขียน ป.ปลา ให้นักเรียนได้ดูนะครับ ก็เริ่มจากหัวเช่นเดียวกันหัวมนกลมนอกขึ้นถึงเส้นหลักนะครับ ตัวที่นักเรียนมักจะเขียนผิดนะครับ ครูเชื่อเลย ตัว ผ. ผึ่ง กับตัว พ. พาน เดี๋ยวเป็นอย่างไรดูคุณครูปิยะณัฐเขียนเลยครับ เริ่มจากหัวก่อน ผ. ผึ้ง หัวจะเข้าข้างในนะครับ วนกลมหน่อยนะ แล้วก็จะหยักครึ่งหนึ่งของตัวอักษรนะครับ พ. พาน เป็นอย่างไรครับ พ. พาน เริ่มจากหัวก่อนนะครับ พ. พาน หยักตรงกลางจะขึ้นเต็ม อันนี้คือความต่างกัน รวมไปถึง ฝ. ฝา และ ฝ. ฝา กับ ผ. ผึ้ง เขียนครึ่งหนึ่งเหมือนกัน หยักเหมือนกัน แล้วก็ พ. พาน กับ ฟ. ฟัน หยักขึ้นเต็มเช่นเดียวกันครับนักเรียน อันนี้เป็นหลักการจำง่าย ๆ คราวนี้เดี๋ยวเราจะมาคัดกันจริง ๆ นะครับ ให้นักเรียรเขียนชื่อตัวเองนะครับ แล้วก็อย่างเช่นคุณครูิปิยะณัฐ เด็กชายปิยะณัฐ หนูรัตน์ รักชาติ ศาสนาพระมหากษัตริย์ ครูปิยะณัฐได้เลยนะครับ อย่างคุณครูปรเมษฐ ก็จะเขียนเด็กชายปรเมษฐ ศรีกำเหนิด รักชาติศาสนา พระมหากษัตริย์นะครับ เราเป็นคนไทยต้องแสดงความรักชาติ ศาสนา และพระมหากษัตริย์ที่ดี แล้วเราก็จะอยู่เป็นประเทศที่ดีแล้วก็ร่มเย็นครับ คุณครูปิยะณัฐเริ่มคัดได้เลยครับ นักเรียนปลายทางก็คัดชื่อตัวเองตามคำที่ครูบอกได้เลยนะครับ</w:t>
      </w:r>
    </w:p>
    <w:p>
      <w:pPr>
        <w:pStyle w:val="BodyText"/>
      </w:pPr>
      <w:r>
        <w:t xml:space="preserve">[เสียงดนตรี]</w:t>
      </w:r>
    </w:p>
    <w:p>
      <w:pPr>
        <w:pStyle w:val="BodyText"/>
      </w:pPr>
      <w:r>
        <w:t xml:space="preserve">(คุณครูปรเมษฐ) ก็ได้คัดลายมือเป็นที่เรียบแล้วนะครับ เด็กชายครูปิยะณัฐ หนูรัตน์ รักชาติ ศาสนา พระมหากษัตริย์ ก็เสร็จเรียบร้อยเช่นเดียวกัน คุณครูปิยะณัฐเขียนสวยมากเลยครับสำหรับวันนี้นะครับ ผมก็ต้องขอบคุณเป็นอย่างสูงที่มาเป็นวิทยากรให้นะครับ ขอบพระคุณมากเลยนะครับ เดี๋ยวครูขอเพิ่มเติมนิดหน่อยนะครับ เรื่องการเขียน ช. ช้าง แบบคุณครูปิยะณัฐ บางคนอาจจะมีหัวอาจจะเล็กกว่านี้แล้วก็มีกลมตรงหัวนิดหน่อยเหมือน ข. ไข่ ก็ได้เช่นเดียวกัน ขอให้ลายมือออกมาสวย ถือว่าใช้ได้ครับ</w:t>
      </w:r>
    </w:p>
    <w:p>
      <w:pPr>
        <w:pStyle w:val="BodyText"/>
      </w:pPr>
      <w:r>
        <w:t xml:space="preserve">(คุณครูคณิตา) เอาล่ะค่ะ นักเรียนได้ฝึกคัดลายมือเป็นที่เรียบร้อยแล้วนะคะคุณครูปรเมษฐ</w:t>
      </w:r>
    </w:p>
    <w:p>
      <w:pPr>
        <w:pStyle w:val="BodyText"/>
      </w:pPr>
      <w:r>
        <w:t xml:space="preserve">(คุณครูปรเมษฐ) อยู่นี่ครับ</w:t>
      </w:r>
    </w:p>
    <w:p>
      <w:pPr>
        <w:pStyle w:val="BodyText"/>
      </w:pPr>
      <w:r>
        <w:t xml:space="preserve">(คุณครูคณิตา) คุณครูปรเมษคุณครูปรเมษฐคะ หลังจากที่เราคัดลายมือกันแล้วนี่ วันนี้เรามีกิจกรรมอะไรให้นักเรียนได้ทำกันบ้างคะ</w:t>
      </w:r>
    </w:p>
    <w:p>
      <w:pPr>
        <w:pStyle w:val="BodyText"/>
      </w:pPr>
      <w:r>
        <w:t xml:space="preserve">(ครูปรเมษฐ) เรามีกิจกรรมที่น่าสนใจให้เด็กปลายทางปลายทางได้ร่วมทำกันนะครับ ก็คือกิจกรรม</w:t>
      </w:r>
    </w:p>
    <w:p>
      <w:pPr>
        <w:pStyle w:val="BodyText"/>
      </w:pPr>
      <w:r>
        <w:t xml:space="preserve">(คุณครูคณิตา) กิจกรรม เขียนสวยด้วยมือเรา</w:t>
      </w:r>
    </w:p>
    <w:p>
      <w:pPr>
        <w:pStyle w:val="BodyText"/>
      </w:pPr>
      <w:r>
        <w:t xml:space="preserve">(คุณครูปรเมษฐ) นะครับ</w:t>
      </w:r>
    </w:p>
    <w:p>
      <w:pPr>
        <w:pStyle w:val="BodyText"/>
      </w:pPr>
      <w:r>
        <w:t xml:space="preserve">(ครูคณิตา) วันนี้นะคะ เราจะแบ่งกลุ่มนักเรียนนะคะ เพื่อคัดลายมือค่ะ หลังจากนั้นก็ให้นักเรียนทำอะไรต่อคะครูปรเมษฐ</w:t>
      </w:r>
    </w:p>
    <w:p>
      <w:pPr>
        <w:pStyle w:val="BodyText"/>
      </w:pPr>
      <w:r>
        <w:t xml:space="preserve">(คุณครูปรเมษฐ) หลังจากนั้นให้ใช้กลุ่มนี้ในการเรียนไปตลอดเลยนะครับหรือถ้าบางครั้งครูอาจจะเปลี่บนให้แต่สำหรับวิชาของครูจะให้นั่งแบบ 4 คน กระบวนการแบบ Gang of Four เรียกว่า</w:t>
      </w:r>
      <w:r>
        <w:t xml:space="preserve"> </w:t>
      </w:r>
      <w:r>
        <w:t xml:space="preserve">“</w:t>
      </w:r>
      <w:r>
        <w:t xml:space="preserve">กระบวนการแบบแก๊ง</w:t>
      </w:r>
      <w:r>
        <w:t xml:space="preserve">”</w:t>
      </w:r>
      <w:r>
        <w:t xml:space="preserve"> </w:t>
      </w:r>
      <w:r>
        <w:t xml:space="preserve">ในกลุ่มมีหัวหน้ากลุ่ม มีเลขาณุการ มีตำแหน่งต่าง ๆ ในกลุ่ม สมานสามัคคีกันแบ่งกลุ่มเรียบร้อยแล้วนะครับ ก็จะมาฝึกคัดลายมือกันนะครับ</w:t>
      </w:r>
    </w:p>
    <w:p>
      <w:pPr>
        <w:pStyle w:val="BodyText"/>
      </w:pPr>
      <w:r>
        <w:t xml:space="preserve">(คุณครูคณิตา) ค่ะ หลังจากที่เราฝึกการคัดลายมือเสร็จเรียบร้อยแล้วนะคะ ก็ให้นักเรียนในกลุ่มค่ะพิจารณาเลือกผลงานที่ดีที่สุดในกลุ่มนะคะ ออกมานำเสนอหน้าชั้นเรียนค่ะ พร้อมให้เพื่อน ๆ นี่ บอกข้อชี้แนะนะคะ ในการคัดลายมือค่ะเอาล่ะค่ะ คราวนี้เรามาดูกันเลยนะคะ อันนี้เป็นใบงานนะครับ ของการคัดลายมือ ให้นักเรียตัวบรรจงครึ่งบรรทัดภายในเวลากี่นาคะ</w:t>
      </w:r>
    </w:p>
    <w:p>
      <w:pPr>
        <w:pStyle w:val="BodyText"/>
      </w:pPr>
      <w:r>
        <w:t xml:space="preserve">(คุณครูปรเมษฐ) ภายในเวลา 10 นาที ให้เพื่อน ๆ ให้คุณครูได้รับชมเลยนะครับ</w:t>
      </w:r>
    </w:p>
    <w:p>
      <w:pPr>
        <w:pStyle w:val="BodyText"/>
      </w:pPr>
      <w:r>
        <w:t xml:space="preserve">(คุณครูคณิตา) คราวนี้เรามาดูบทบาทของครูและนักเรียนกันเลยดีกว่าค่ะ บทบาทของนักเรียนนะคะ แบ่งกลุ่มตามรูปแบบแผนผัง หลังจากที่จับกลุ่มก็ให้คัดลายมือค่ะ เป็นเวลา 10 นาทีค่ะค่ะ หลังจากนั้นให้นักเรียนเลือกใบงานแล้วเลือกใบงานที่ดีที่สุดค่ะ ออกมานำเสนอหน้าชั้นเรียนค่ะพร้อมให้เหตุด้วยนะคะ ว่าทำไมเราถึงเลือกใบงานชิ้นนี้ออกมานำเสนอค่ะ ส่วนบทบาทของครูปลายทางล่ะคะครูปรเมษ</w:t>
      </w:r>
    </w:p>
    <w:p>
      <w:pPr>
        <w:pStyle w:val="BodyText"/>
      </w:pPr>
      <w:r>
        <w:t xml:space="preserve">(คุณครูปรเมษฐ) ชี้แจงนักเรียน ให้นักเรียนทำใบงานนะครับ แล้วก็ดูความเรียบร้อย ดูหลักการคัด การคัดที่ถูกต้องคอยชี้แนะแนะนำนักเรียนนะครับ แล้วให้นักเรียนได้นำเสนอบทบาท</w:t>
      </w:r>
    </w:p>
    <w:p>
      <w:pPr>
        <w:pStyle w:val="BodyText"/>
      </w:pPr>
      <w:r>
        <w:t xml:space="preserve">(คุณครูคณิตา) ลืมบอกเกณฑ์การคัดลายมือไปค่ะ</w:t>
      </w:r>
    </w:p>
    <w:p>
      <w:pPr>
        <w:pStyle w:val="BodyText"/>
      </w:pPr>
      <w:r>
        <w:t xml:space="preserve">(ครูปรเมษฐ) ลืมนี่แย่เลยนะครับ เกณฑ์การคัดลายมือ</w:t>
      </w:r>
    </w:p>
    <w:p>
      <w:pPr>
        <w:pStyle w:val="BodyText"/>
      </w:pPr>
      <w:r>
        <w:t xml:space="preserve">(คุณครูปรเมษฐ) ถ้าลืมนี่ ยุ่งเลยนะครับมี 4 ข้อด้วยกันนะครับ 1. คือเขียนตัวอักษรตามแบบที่กำหนดแบบหัวกลม 2. การวางวรรณยุกต์ถูกต้อง 3.การเว้นระยะ กะช่องไฟ ต้องสวยงาม 3. สำคัญมาก มีระเบียบ สะอาดเรียบร้อย 4. ต้องเขียนสะกดคำให้ถูกต้อง</w:t>
      </w:r>
    </w:p>
    <w:p>
      <w:pPr>
        <w:pStyle w:val="BodyText"/>
      </w:pPr>
      <w:r>
        <w:t xml:space="preserve">(คุณครูคณิตา) ค่ะหลังจากที่คัดเสร็จเรียบร้อย ก็นำเสนอผลงานที่ดีที่สุดของกลุ่มค่ะ พร้อมที่จะคัดหรือยังคะ ถ้าพร้อมแล้วลงมือคัดได้เลยค่ะ</w:t>
      </w:r>
    </w:p>
    <w:p>
      <w:pPr>
        <w:pStyle w:val="BodyText"/>
      </w:pPr>
      <w:r>
        <w:t xml:space="preserve">[เสียงดนตรี]</w:t>
      </w:r>
    </w:p>
    <w:p>
      <w:pPr>
        <w:pStyle w:val="BodyText"/>
      </w:pPr>
      <w:r>
        <w:t xml:space="preserve">(คุณครูคณิตา) เอาล่ะค่ะ หลังจากที่นักเรียนคัดลายมือเสร็จเรียบร้อยแล้วนะคะ ในห้องเรียนมาให้นักเรียนได้ชมกันค่ะ การคัดลายมือของกลุ่มที่ 1 ค่ะนี่เป็นรูปแบบของการคัดลายมือของกลุ่มที่ 2 ค่ะ นักเรียนสังเกตกันไหมคะ อันนี้เป็นรูปแบบการคัดลายมือกลุ่มที่ 3 ค่ะ และกลุ่มสุดท้ายค่ะ นักเรียนเห็นความแตกต่างของแต่ละกลุ่มไหมคะ เอาล่ะค่ะ ทีนี้เรามาฟังข้อเสนอแนะกันเลยดีกว่าค่ะ คุณครูปรเมษฐคะ มีการเสนอแนะการคัดลายมืออย่างไรบ้างคะ</w:t>
      </w:r>
    </w:p>
    <w:p>
      <w:pPr>
        <w:pStyle w:val="BodyText"/>
      </w:pPr>
      <w:r>
        <w:t xml:space="preserve">(ครูปรเมษฐ) ก็จากการที่ครูได้ฟังนักเรียนนำเสนอพบว่าข้อเสนอแนะมีมากมาย ว่าจะต้องคัดอย่างไร 1. ที่จับประเด็นได้ ก็คือต้องฝึกฝนคัด ตั้งใจคัด ฝึกฝนคัดบ่อย ๆ จึงจะเขียนได้สวยงาม การเว้นระยะ การวางช่องไฟการวางพยัญชนะต่าง ๆ ต้องวางให้ถูกต้องแล้วก็ที่สำคัญนี่ บางคนเขียนผิดครับครูคณิตา เขียนผิดความหมายเปลี่ยนนะครับ เช่นกันกับนักเรียนปลายทาง ครูเชื่อว่าหลายคนที่ครูมีแบบให้คัด นักเรียนวางพยัญชนะก็เป็นไปได้ ทำให้ความหมายเปลี่ยนครับ ต้องเขียนให้ถูกต้องตามอักขระวิธี ทางภาษาไทยนะครับ อันนี้คือข้อเสนอแนะโดยรวมหลังจากที่จับประเด็นจากผลงานของนักเรียนครับ จากที่คุณครูครูปรเมษฐได้กล่าวมานะคะ ทำให้คุณครูคิดถึงการคัดลายมือที่ดี เราต้องคำนึงถึงมารยาทด้วยมารยาทด้วยค่ะ มารยาทในทีนี้นะคะ ครูก็จะสรุปมาให้มีทั้งหมดกี่ข้อนะคะครูปรเมษฐ</w:t>
      </w:r>
    </w:p>
    <w:p>
      <w:pPr>
        <w:pStyle w:val="BodyText"/>
      </w:pPr>
      <w:r>
        <w:t xml:space="preserve">(คุณครูปรเมษฐ) 4 ข้อนะครับ ข้อที่ 1 เดี๋ยวอ่านไปพร้อม ๆ กับคุณครูเลยนะครับนักเรียนปลายทาง 1. เขียนสระวรรณยุกต์ให้ถูกต้องตามอักขระวิธี 2. เขียนด้วยตัวบรรจงอ่านง่ายเขียนอ้างอิงแหล่งที่มาให้ชัดเจน อันนี้สำคัญมากเป็นมารยาทในการเขียน ต้องอ้างอิง 4. ไม่ควรใช้หมึกปากกาสีฉุดฉาดในการนำเสนอ</w:t>
      </w:r>
    </w:p>
    <w:p>
      <w:pPr>
        <w:pStyle w:val="BodyText"/>
      </w:pPr>
      <w:r>
        <w:t xml:space="preserve">(คุณครูคณิตา) อย่าลืมนะคะ ในการคัดลายมือทุกครั้งเราจะต้องมีมารยาททางด้านการเขียนค่ะ ต่อมาค่ะ เรามาสรุปหลักการคัดลายมือกันดีกว่าหลักการคัดลายมือที่เราได้เรียนรู้มาก ข้อแรกคือนั่งตัวตรงค่ะ</w:t>
      </w:r>
    </w:p>
    <w:p>
      <w:pPr>
        <w:pStyle w:val="BodyText"/>
      </w:pPr>
      <w:r>
        <w:t xml:space="preserve">(คุณครูปรเมษฐ) สำคัญมากตามที่คุณครูได้สอนไปเมื่อกี้</w:t>
      </w:r>
    </w:p>
    <w:p>
      <w:pPr>
        <w:pStyle w:val="BodyText"/>
      </w:pPr>
      <w:r>
        <w:t xml:space="preserve">(คุณครูคณิตา) ข้อที่ 2. ค่ะ จับดินสอให้ถูกต้องค่ะ</w:t>
      </w:r>
    </w:p>
    <w:p>
      <w:pPr>
        <w:pStyle w:val="BodyText"/>
      </w:pPr>
      <w:r>
        <w:t xml:space="preserve">(คุณครูปรเมษฐ) ดินสอหรือปากกาให้ถูกต้องนะครับ เพราะว่า วางตำแหน่งสระให้ถูกที่นะคะ ถ้าวางตำแหน่งได้ไม่ถูกที่จะเกิดอะไรขึ้นคะ</w:t>
      </w:r>
    </w:p>
    <w:p>
      <w:pPr>
        <w:pStyle w:val="BodyText"/>
      </w:pPr>
      <w:r>
        <w:t xml:space="preserve">(คุณครูปรเมษฐ) จะเกิดการเปลี่ยนความหมายหรือความหมายเปลี่ยนได้เลยนะครับ ครูคณิตาผิดเพี้ยนไปเลยนะครับคุณครูคณิตา อันนี้สำคัญมากเลยนะครับ เขียนเส้นตัวอักษรให้สม่ำเสมอ ในส่วนของข้อที่ 5 ค่ะ แบ่งวรรคตอนให้ถูกต้องนะคะ หากเราเว้นวรรคตอนไม่ถูกต้องจะเกิดอะไรขึ้นคะ</w:t>
      </w:r>
    </w:p>
    <w:p>
      <w:pPr>
        <w:pStyle w:val="BodyText"/>
      </w:pPr>
      <w:r>
        <w:t xml:space="preserve">(คุณครูปรเมษฐ) อาจจะเกิดความหมายเปลี่ยนก็เป็นไปได้นะครับ แล้วก็เว้นวรรคตอนก็ผิดอักขระวิธีครับ</w:t>
      </w:r>
    </w:p>
    <w:p>
      <w:pPr>
        <w:pStyle w:val="BodyText"/>
      </w:pPr>
      <w:r>
        <w:t xml:space="preserve">(ครูคณิตา) ค่ะ ข้อต่อมาค่ะก็คือ การเว้นช่องไฟให้สม่ำเสมอค่ะ จะทำให้ตัวอักษร ตัวพยัญชนะมีความสวยงามน่าอ่านนะครับอันนี้คือหลักการคัดลายมือในบทเรียนครั้งต่อไปนะคะ เราจะเรียนกันเรื่อง การอ่านเร็วและจับใจความค่ะ สิ่งที่นักเรียนจะต้องเตรียมมีอะไรบ้างคะ</w:t>
      </w:r>
    </w:p>
    <w:p>
      <w:pPr>
        <w:pStyle w:val="BodyText"/>
      </w:pPr>
      <w:r>
        <w:t xml:space="preserve">(ครูปรเมษฐ) 1. ครับ จะต้องมีใบความรู้เรื่องแนวทางการอ่านจับใจความ ต้องมีใบงานเรื่องการอ่านเร็วและอ่านจับใจความ 3. ขาดไม่ได้ คือ หนังสือวรรณคดีลำนำทุกคนต้องมีนะครับ สำหรับการเรียนครั้งนี้นะครับ</w:t>
      </w:r>
    </w:p>
    <w:p>
      <w:pPr>
        <w:pStyle w:val="BodyText"/>
      </w:pPr>
      <w:r>
        <w:t xml:space="preserve">(คุณครูคณิตา) ในส่วนของสิ่งที่ต้องเตรียมนะคะ ที่จะดาวน์โหลดข้อมูลได้ที่ www.dltv.ac.th ค่ะ ในรายวิชาภาษาไทย ชั้นประถมศึกษาปีที่ 6 ค่ะ เรื่องการคัดลายมือได้ศึกษากันเป็นที่เรียบร้อยแล้วนะครับ ในชั่วโมงหน้า เรื่องของการอ่านเร็ว และจับใจความสำคัญ สำหรับวันนี้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6 หน่วยที่ 1) ๑ การคัดลายมือ ๑ มิ.ย. ๖๔ มาริก</dc:title>
  <dc:creator/>
  <cp:keywords/>
  <dcterms:created xsi:type="dcterms:W3CDTF">2022-01-27T03:30:39Z</dcterms:created>
  <dcterms:modified xsi:type="dcterms:W3CDTF">2022-01-27T0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มกราคม 2565 เวลา 09.00 น.</vt:lpwstr>
  </property>
  <property fmtid="{D5CDD505-2E9C-101B-9397-08002B2CF9AE}" pid="3" name="subtitle">
    <vt:lpwstr/>
  </property>
</Properties>
</file>